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fanc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nc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5 Lake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rileyfanc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388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